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Gross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ss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6 Hartzell Street, Evanston, IL, USA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en.n.grosse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23181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 Gross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